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BA193" w14:textId="77777777" w:rsidR="000A1916" w:rsidRDefault="00EE77C7">
      <w:pPr>
        <w:pStyle w:val="Title"/>
      </w:pPr>
      <w:r>
        <w:t>APA(ish)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777267">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r>
        <w:rPr>
          <w:rStyle w:val="NormalTok"/>
        </w:rPr>
        <w:t>knitr</w:t>
      </w:r>
      <w:r>
        <w:rPr>
          <w:rStyle w:val="SpecialCharTok"/>
        </w:rPr>
        <w:t>::</w:t>
      </w:r>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i</m:t>
                    </m:r>
                  </m:sub>
                </m:sSub>
              </m:e>
              <m:e>
                <m:r>
                  <w:rPr>
                    <w:rFonts w:ascii="Cambria Math" w:hAnsi="Cambria Math"/>
                    <w:lang w:val="es-ES"/>
                  </w:rPr>
                  <m:t>∼</m:t>
                </m:r>
                <m:r>
                  <m:rPr>
                    <m:nor/>
                  </m:rPr>
                  <w:rPr>
                    <w:lang w:val="es-ES"/>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lang w:val="es-ES"/>
                      </w:rPr>
                      <m:t>,</m:t>
                    </m:r>
                    <m:r>
                      <w:rPr>
                        <w:rFonts w:ascii="Cambria Math" w:hAnsi="Cambria Math"/>
                      </w:rPr>
                      <m:t>σ</m:t>
                    </m:r>
                  </m:e>
                </m:d>
              </m:e>
            </m:mr>
            <m:mr>
              <m:e>
                <m:sSub>
                  <m:sSubPr>
                    <m:ctrlPr>
                      <w:rPr>
                        <w:rFonts w:ascii="Cambria Math" w:hAnsi="Cambria Math"/>
                      </w:rPr>
                    </m:ctrlPr>
                  </m:sSubPr>
                  <m:e>
                    <m:r>
                      <w:rPr>
                        <w:rFonts w:ascii="Cambria Math" w:hAnsi="Cambria Math"/>
                      </w:rPr>
                      <m:t>μ</m:t>
                    </m:r>
                  </m:e>
                  <m:sub>
                    <m:r>
                      <w:rPr>
                        <w:rFonts w:ascii="Cambria Math" w:hAnsi="Cambria Math"/>
                      </w:rPr>
                      <m:t>i</m:t>
                    </m:r>
                  </m:sub>
                </m:sSub>
              </m:e>
              <m:e>
                <m:r>
                  <w:rPr>
                    <w:rFonts w:ascii="Cambria Math" w:hAnsi="Cambria Math"/>
                    <w:lang w:val="es-ES"/>
                  </w:rPr>
                  <m:t>=</m:t>
                </m:r>
                <m:r>
                  <w:rPr>
                    <w:rFonts w:ascii="Cambria Math" w:hAnsi="Cambria Math"/>
                  </w:rPr>
                  <m:t>α</m:t>
                </m:r>
                <m:r>
                  <w:rPr>
                    <w:rFonts w:ascii="Cambria Math" w:hAnsi="Cambria Math"/>
                    <w:lang w:val="es-E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e>
            </m:mr>
            <m:mr>
              <m:e>
                <m:r>
                  <w:rPr>
                    <w:rFonts w:ascii="Cambria Math" w:hAnsi="Cambria Math"/>
                  </w:rPr>
                  <m:t>α</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β</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σ</m:t>
                </m:r>
              </m:e>
              <m:e>
                <m:r>
                  <w:rPr>
                    <w:rFonts w:ascii="Cambria Math" w:hAnsi="Cambria Math"/>
                    <w:lang w:val="es-ES"/>
                  </w:rPr>
                  <m:t>∼</m:t>
                </m:r>
                <m:r>
                  <m:rPr>
                    <m:nor/>
                  </m:rPr>
                  <w:rPr>
                    <w:lang w:val="es-ES"/>
                  </w:rPr>
                  <m:t>Cauchy</m:t>
                </m:r>
                <m:d>
                  <m:dPr>
                    <m:ctrlPr>
                      <w:rPr>
                        <w:rFonts w:ascii="Cambria Math" w:hAnsi="Cambria Math"/>
                      </w:rPr>
                    </m:ctrlPr>
                  </m:dPr>
                  <m:e>
                    <m:r>
                      <w:rPr>
                        <w:rFonts w:ascii="Cambria Math" w:hAnsi="Cambria Math"/>
                        <w:lang w:val="es-ES"/>
                      </w:rPr>
                      <m:t>0,0.2</m:t>
                    </m:r>
                  </m:e>
                </m:d>
              </m:e>
            </m:mr>
          </m:m>
        </m:oMath>
      </m:oMathPara>
    </w:p>
    <w:p w14:paraId="33F8B5EE" w14:textId="77777777" w:rsidR="000A1916" w:rsidRDefault="00EE77C7">
      <w:pPr>
        <w:pStyle w:val="FirstParagraph"/>
      </w:pPr>
      <w:r>
        <w:lastRenderedPageBreak/>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31CD60A8" w14:textId="77777777" w:rsidR="007E1D7A" w:rsidRDefault="007E1D7A" w:rsidP="007E1D7A">
      <w:pPr>
        <w:pStyle w:val="Compact"/>
      </w:pPr>
    </w:p>
    <w:p w14:paraId="54C4DCC2" w14:textId="7480378B" w:rsidR="007E1D7A" w:rsidRDefault="007E1D7A" w:rsidP="007E1D7A">
      <w:pPr>
        <w:pStyle w:val="Compact"/>
      </w:pPr>
      <w:r>
        <w:t xml:space="preserve">This is quoted text: </w:t>
      </w:r>
    </w:p>
    <w:p w14:paraId="234D1916" w14:textId="77777777" w:rsidR="007E1D7A" w:rsidRDefault="007E1D7A" w:rsidP="007E1D7A">
      <w:pPr>
        <w:pStyle w:val="Compact"/>
      </w:pPr>
    </w:p>
    <w:p w14:paraId="1F4C51A4" w14:textId="1B073637" w:rsidR="007E1D7A" w:rsidRDefault="007E1D7A" w:rsidP="007E1D7A">
      <w:pPr>
        <w:pStyle w:val="BlockText"/>
      </w:pPr>
      <w:r w:rsidRPr="007E1D7A">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361087D" w14:textId="77777777" w:rsidR="000A1916" w:rsidRDefault="00EE77C7">
      <w:r>
        <w:br w:type="page"/>
      </w:r>
    </w:p>
    <w:p w14:paraId="3960D0FC" w14:textId="77777777" w:rsidR="007E1D7A" w:rsidRDefault="007E1D7A"/>
    <w:p w14:paraId="6C8F9FFA" w14:textId="77777777" w:rsidR="000A1916" w:rsidRDefault="00EE77C7">
      <w:pPr>
        <w:pStyle w:val="Heading1"/>
      </w:pPr>
      <w:bookmarkStart w:id="9" w:name="references"/>
      <w:bookmarkEnd w:id="8"/>
      <w:r>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lastRenderedPageBreak/>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lastRenderedPageBreak/>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rsidSect="003E14EB">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041F5D" w14:textId="77777777" w:rsidR="002939EE" w:rsidRDefault="002939EE">
      <w:pPr>
        <w:spacing w:after="0"/>
      </w:pPr>
      <w:r>
        <w:separator/>
      </w:r>
    </w:p>
  </w:endnote>
  <w:endnote w:type="continuationSeparator" w:id="0">
    <w:p w14:paraId="21795773" w14:textId="77777777" w:rsidR="002939EE" w:rsidRDefault="00293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EE2EC" w14:textId="77777777" w:rsidR="002939EE" w:rsidRDefault="002939EE">
      <w:r>
        <w:separator/>
      </w:r>
    </w:p>
  </w:footnote>
  <w:footnote w:type="continuationSeparator" w:id="0">
    <w:p w14:paraId="741E60EA" w14:textId="77777777" w:rsidR="002939EE" w:rsidRDefault="002939EE">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9EA135" w:rsidR="004C1A18" w:rsidRPr="00023D74" w:rsidRDefault="00D003BF" w:rsidP="00052434">
    <w:pPr>
      <w:pStyle w:val="Header"/>
      <w:rPr>
        <w:rFonts w:ascii="Times New Roman" w:hAnsi="Times New Roman" w:cs="Times New Roman"/>
      </w:rPr>
    </w:pPr>
    <w:r>
      <w:rPr>
        <w:rFonts w:ascii="Times New Roman" w:hAnsi="Times New Roman" w:cs="Times New Roman"/>
      </w:rPr>
      <w:t>NEUROLINGUI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4974"/>
    <w:rsid w:val="00052434"/>
    <w:rsid w:val="00097FD6"/>
    <w:rsid w:val="000A1916"/>
    <w:rsid w:val="001174EB"/>
    <w:rsid w:val="001332FA"/>
    <w:rsid w:val="001631B2"/>
    <w:rsid w:val="001C4873"/>
    <w:rsid w:val="001C626F"/>
    <w:rsid w:val="001D5083"/>
    <w:rsid w:val="00290DEA"/>
    <w:rsid w:val="002939EE"/>
    <w:rsid w:val="002B1C5D"/>
    <w:rsid w:val="002C311A"/>
    <w:rsid w:val="002E0C29"/>
    <w:rsid w:val="002F6096"/>
    <w:rsid w:val="003145FC"/>
    <w:rsid w:val="00341B61"/>
    <w:rsid w:val="003542B5"/>
    <w:rsid w:val="0035639C"/>
    <w:rsid w:val="00381288"/>
    <w:rsid w:val="00392534"/>
    <w:rsid w:val="00393162"/>
    <w:rsid w:val="003E14EB"/>
    <w:rsid w:val="004042C7"/>
    <w:rsid w:val="004C1A18"/>
    <w:rsid w:val="004C4444"/>
    <w:rsid w:val="004E6FA3"/>
    <w:rsid w:val="00503EF3"/>
    <w:rsid w:val="0051746C"/>
    <w:rsid w:val="00532419"/>
    <w:rsid w:val="00532988"/>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CC1AD3"/>
    <w:rsid w:val="00D003BF"/>
    <w:rsid w:val="00D5766C"/>
    <w:rsid w:val="00D83753"/>
    <w:rsid w:val="00DB32D8"/>
    <w:rsid w:val="00DE26B3"/>
    <w:rsid w:val="00E1782C"/>
    <w:rsid w:val="00EE4E0C"/>
    <w:rsid w:val="00EE77C7"/>
    <w:rsid w:val="00F12108"/>
    <w:rsid w:val="00F61084"/>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Robert Esposito</cp:lastModifiedBy>
  <cp:revision>51</cp:revision>
  <dcterms:created xsi:type="dcterms:W3CDTF">2022-04-03T17:39:00Z</dcterms:created>
  <dcterms:modified xsi:type="dcterms:W3CDTF">2024-10-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